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AE30AC" w14:textId="09A5E0B9" w:rsidR="00BA60A8" w:rsidRDefault="00252406" w:rsidP="00BA60A8">
      <w:pPr>
        <w:rPr>
          <w:b/>
          <w:sz w:val="20"/>
          <w:lang w:val="en-CA"/>
        </w:rPr>
      </w:pPr>
      <w:r>
        <w:rPr>
          <w:noProof/>
          <w:sz w:val="20"/>
        </w:rPr>
        <w:drawing>
          <wp:anchor distT="0" distB="0" distL="114300" distR="114300" simplePos="0" relativeHeight="251657728" behindDoc="0" locked="0" layoutInCell="1" allowOverlap="0" wp14:anchorId="0DCC841E" wp14:editId="79F51EBA">
            <wp:simplePos x="0" y="0"/>
            <wp:positionH relativeFrom="column">
              <wp:posOffset>4883905</wp:posOffset>
            </wp:positionH>
            <wp:positionV relativeFrom="paragraph">
              <wp:posOffset>8626</wp:posOffset>
            </wp:positionV>
            <wp:extent cx="1612900" cy="931545"/>
            <wp:effectExtent l="0" t="0" r="0" b="0"/>
            <wp:wrapSquare wrapText="bothSides"/>
            <wp:docPr id="3" name="Picture 2" descr="McMaster University logo full colo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cMaster University logo full colou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612900" cy="9315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D8E04A2" w14:textId="77777777" w:rsidR="00BA60A8" w:rsidRPr="00153643" w:rsidRDefault="00BA60A8" w:rsidP="00BA60A8">
      <w:pPr>
        <w:rPr>
          <w:b/>
          <w:sz w:val="20"/>
          <w:lang w:val="en-CA"/>
        </w:rPr>
      </w:pPr>
    </w:p>
    <w:p w14:paraId="2C54A600" w14:textId="77777777" w:rsidR="00BA60A8" w:rsidRDefault="00BA60A8" w:rsidP="00BA60A8">
      <w:pPr>
        <w:jc w:val="center"/>
        <w:rPr>
          <w:b/>
          <w:sz w:val="22"/>
          <w:szCs w:val="22"/>
          <w:lang w:val="en-CA"/>
        </w:rPr>
      </w:pPr>
    </w:p>
    <w:p w14:paraId="7C9C8596" w14:textId="09708C65" w:rsidR="00BA60A8" w:rsidRPr="00D72554" w:rsidRDefault="00BA60A8" w:rsidP="00D72554">
      <w:pPr>
        <w:jc w:val="center"/>
        <w:rPr>
          <w:b/>
          <w:sz w:val="22"/>
          <w:szCs w:val="22"/>
          <w:lang w:val="en-CA"/>
        </w:rPr>
      </w:pPr>
      <w:r w:rsidRPr="00153643">
        <w:rPr>
          <w:b/>
          <w:sz w:val="22"/>
          <w:szCs w:val="22"/>
          <w:lang w:val="en-CA"/>
        </w:rPr>
        <w:t>D</w:t>
      </w:r>
      <w:r>
        <w:rPr>
          <w:b/>
          <w:sz w:val="22"/>
          <w:szCs w:val="22"/>
          <w:lang w:val="en-CA"/>
        </w:rPr>
        <w:t>ebriefing form</w:t>
      </w:r>
    </w:p>
    <w:p w14:paraId="1BBDC9E6" w14:textId="77777777" w:rsidR="00BA60A8" w:rsidRDefault="00BA60A8" w:rsidP="00D72554">
      <w:pPr>
        <w:pStyle w:val="Default"/>
        <w:jc w:val="both"/>
      </w:pPr>
    </w:p>
    <w:p w14:paraId="5AF74083" w14:textId="56949E53" w:rsidR="00BA60A8" w:rsidRDefault="00BA60A8" w:rsidP="00D72554">
      <w:pPr>
        <w:pStyle w:val="Default"/>
        <w:jc w:val="both"/>
      </w:pPr>
      <w:r w:rsidRPr="008F1A7F">
        <w:rPr>
          <w:sz w:val="20"/>
          <w:szCs w:val="20"/>
        </w:rPr>
        <w:t xml:space="preserve">Thank you for completing this study, conducted by </w:t>
      </w:r>
      <w:r w:rsidR="001929E8">
        <w:rPr>
          <w:sz w:val="20"/>
          <w:szCs w:val="20"/>
        </w:rPr>
        <w:t>PhD Student</w:t>
      </w:r>
      <w:r w:rsidR="00C233CB">
        <w:rPr>
          <w:sz w:val="20"/>
          <w:szCs w:val="20"/>
        </w:rPr>
        <w:t xml:space="preserve"> Carl</w:t>
      </w:r>
      <w:r w:rsidR="00C3041F">
        <w:rPr>
          <w:sz w:val="20"/>
          <w:szCs w:val="20"/>
        </w:rPr>
        <w:t xml:space="preserve"> Michael Galang (galangc@mcmaster.ca</w:t>
      </w:r>
      <w:r w:rsidRPr="008F1A7F">
        <w:rPr>
          <w:sz w:val="20"/>
          <w:szCs w:val="20"/>
        </w:rPr>
        <w:t>) under the supervision of</w:t>
      </w:r>
      <w:r w:rsidR="00196827">
        <w:rPr>
          <w:sz w:val="20"/>
          <w:szCs w:val="20"/>
        </w:rPr>
        <w:t xml:space="preserve"> </w:t>
      </w:r>
      <w:proofErr w:type="spellStart"/>
      <w:r>
        <w:rPr>
          <w:sz w:val="20"/>
          <w:szCs w:val="20"/>
        </w:rPr>
        <w:t>D</w:t>
      </w:r>
      <w:r w:rsidRPr="008F1A7F">
        <w:rPr>
          <w:sz w:val="20"/>
          <w:szCs w:val="20"/>
        </w:rPr>
        <w:t>r</w:t>
      </w:r>
      <w:r w:rsidR="00882944">
        <w:rPr>
          <w:sz w:val="20"/>
          <w:szCs w:val="20"/>
        </w:rPr>
        <w:t>.</w:t>
      </w:r>
      <w:proofErr w:type="spellEnd"/>
      <w:r w:rsidRPr="008F1A7F">
        <w:rPr>
          <w:sz w:val="20"/>
          <w:szCs w:val="20"/>
        </w:rPr>
        <w:t xml:space="preserve"> </w:t>
      </w:r>
      <w:proofErr w:type="spellStart"/>
      <w:r w:rsidRPr="008F1A7F">
        <w:rPr>
          <w:sz w:val="20"/>
          <w:szCs w:val="20"/>
        </w:rPr>
        <w:t>Sukhvinder</w:t>
      </w:r>
      <w:proofErr w:type="spellEnd"/>
      <w:r w:rsidRPr="008F1A7F">
        <w:rPr>
          <w:sz w:val="20"/>
          <w:szCs w:val="20"/>
        </w:rPr>
        <w:t xml:space="preserve"> </w:t>
      </w:r>
      <w:proofErr w:type="spellStart"/>
      <w:r w:rsidRPr="008F1A7F">
        <w:rPr>
          <w:sz w:val="20"/>
          <w:szCs w:val="20"/>
        </w:rPr>
        <w:t>Obhi</w:t>
      </w:r>
      <w:proofErr w:type="spellEnd"/>
      <w:r w:rsidRPr="008F1A7F">
        <w:rPr>
          <w:sz w:val="20"/>
          <w:szCs w:val="20"/>
        </w:rPr>
        <w:t xml:space="preserve"> (</w:t>
      </w:r>
      <w:hyperlink r:id="rId7" w:history="1">
        <w:r w:rsidRPr="008F1A7F">
          <w:rPr>
            <w:rStyle w:val="Hyperlink"/>
            <w:color w:val="auto"/>
            <w:sz w:val="20"/>
            <w:szCs w:val="20"/>
          </w:rPr>
          <w:t>obhi@mcmaster.ca</w:t>
        </w:r>
      </w:hyperlink>
      <w:r w:rsidRPr="008F1A7F">
        <w:rPr>
          <w:sz w:val="20"/>
          <w:szCs w:val="20"/>
        </w:rPr>
        <w:t>).</w:t>
      </w:r>
    </w:p>
    <w:p w14:paraId="5A72D820" w14:textId="77777777" w:rsidR="00BA60A8" w:rsidRDefault="00BA60A8" w:rsidP="00D72554">
      <w:pPr>
        <w:jc w:val="both"/>
        <w:rPr>
          <w:sz w:val="20"/>
          <w:szCs w:val="20"/>
        </w:rPr>
      </w:pPr>
    </w:p>
    <w:p w14:paraId="5CDC7F77" w14:textId="64DA0BF7" w:rsidR="009D52AE" w:rsidRDefault="00BA60A8" w:rsidP="009D52AE">
      <w:pPr>
        <w:jc w:val="both"/>
        <w:rPr>
          <w:sz w:val="20"/>
          <w:szCs w:val="20"/>
        </w:rPr>
      </w:pPr>
      <w:r>
        <w:rPr>
          <w:sz w:val="20"/>
          <w:szCs w:val="20"/>
        </w:rPr>
        <w:t>The</w:t>
      </w:r>
      <w:r w:rsidR="00E802DC">
        <w:rPr>
          <w:sz w:val="20"/>
          <w:szCs w:val="20"/>
        </w:rPr>
        <w:t xml:space="preserve"> </w:t>
      </w:r>
      <w:r>
        <w:rPr>
          <w:sz w:val="20"/>
          <w:szCs w:val="20"/>
        </w:rPr>
        <w:t>aim of this experiment</w:t>
      </w:r>
      <w:r w:rsidR="00E802DC">
        <w:rPr>
          <w:sz w:val="20"/>
          <w:szCs w:val="20"/>
        </w:rPr>
        <w:t xml:space="preserve"> was to investigate </w:t>
      </w:r>
      <w:r w:rsidR="001214C5" w:rsidRPr="001214C5">
        <w:rPr>
          <w:sz w:val="20"/>
          <w:szCs w:val="20"/>
        </w:rPr>
        <w:t>individual differences in social perception</w:t>
      </w:r>
      <w:r w:rsidR="001214C5">
        <w:rPr>
          <w:sz w:val="20"/>
          <w:szCs w:val="20"/>
        </w:rPr>
        <w:t xml:space="preserve">; in particular, the scale we used in this study (that you used to categorize different racial and religious groups) measures blatant levels of dehumanization. </w:t>
      </w:r>
      <w:r w:rsidR="00D76C5A" w:rsidRPr="003845C0">
        <w:rPr>
          <w:b/>
          <w:bCs/>
          <w:sz w:val="20"/>
          <w:szCs w:val="20"/>
        </w:rPr>
        <w:t xml:space="preserve">Please note that while </w:t>
      </w:r>
      <w:r w:rsidR="00154DDB" w:rsidRPr="003845C0">
        <w:rPr>
          <w:b/>
          <w:bCs/>
          <w:sz w:val="20"/>
          <w:szCs w:val="20"/>
        </w:rPr>
        <w:t xml:space="preserve">some people may </w:t>
      </w:r>
      <w:r w:rsidR="00154DDB" w:rsidRPr="003845C0">
        <w:rPr>
          <w:b/>
          <w:bCs/>
          <w:i/>
          <w:iCs/>
          <w:sz w:val="20"/>
          <w:szCs w:val="20"/>
        </w:rPr>
        <w:t xml:space="preserve">perceive </w:t>
      </w:r>
      <w:r w:rsidR="00D76C5A" w:rsidRPr="003845C0">
        <w:rPr>
          <w:b/>
          <w:bCs/>
          <w:sz w:val="20"/>
          <w:szCs w:val="20"/>
        </w:rPr>
        <w:t xml:space="preserve">certain groups </w:t>
      </w:r>
      <w:r w:rsidR="003845C0" w:rsidRPr="003845C0">
        <w:rPr>
          <w:b/>
          <w:bCs/>
          <w:sz w:val="20"/>
          <w:szCs w:val="20"/>
        </w:rPr>
        <w:t xml:space="preserve">as </w:t>
      </w:r>
      <w:r w:rsidR="00D76C5A" w:rsidRPr="003845C0">
        <w:rPr>
          <w:b/>
          <w:bCs/>
          <w:sz w:val="20"/>
          <w:szCs w:val="20"/>
        </w:rPr>
        <w:t>less evolved, it is a fact that</w:t>
      </w:r>
      <w:r w:rsidR="00147C20" w:rsidRPr="003845C0">
        <w:rPr>
          <w:b/>
          <w:bCs/>
          <w:sz w:val="20"/>
          <w:szCs w:val="20"/>
        </w:rPr>
        <w:t xml:space="preserve">, regardless of ethnicity or religion, </w:t>
      </w:r>
      <w:r w:rsidR="00D76C5A" w:rsidRPr="003845C0">
        <w:rPr>
          <w:b/>
          <w:bCs/>
          <w:sz w:val="20"/>
          <w:szCs w:val="20"/>
        </w:rPr>
        <w:t xml:space="preserve">all groups of people mentioned in this study </w:t>
      </w:r>
      <w:r w:rsidR="00147C20" w:rsidRPr="003845C0">
        <w:rPr>
          <w:b/>
          <w:bCs/>
          <w:sz w:val="20"/>
          <w:szCs w:val="20"/>
        </w:rPr>
        <w:t>are no less human than</w:t>
      </w:r>
      <w:r w:rsidR="00BE6666" w:rsidRPr="003845C0">
        <w:rPr>
          <w:b/>
          <w:bCs/>
          <w:sz w:val="20"/>
          <w:szCs w:val="20"/>
        </w:rPr>
        <w:t xml:space="preserve"> any other</w:t>
      </w:r>
      <w:r w:rsidR="00147C20">
        <w:rPr>
          <w:sz w:val="20"/>
          <w:szCs w:val="20"/>
        </w:rPr>
        <w:t>.</w:t>
      </w:r>
      <w:r w:rsidR="00F7110C">
        <w:rPr>
          <w:sz w:val="20"/>
          <w:szCs w:val="20"/>
        </w:rPr>
        <w:t xml:space="preserve"> Do not fret if your decisions during this task </w:t>
      </w:r>
      <w:r w:rsidR="00A34EC3">
        <w:rPr>
          <w:sz w:val="20"/>
          <w:szCs w:val="20"/>
        </w:rPr>
        <w:t xml:space="preserve">were not congruent </w:t>
      </w:r>
      <w:r w:rsidR="00F7110C">
        <w:rPr>
          <w:sz w:val="20"/>
          <w:szCs w:val="20"/>
        </w:rPr>
        <w:t xml:space="preserve">with this </w:t>
      </w:r>
      <w:r w:rsidR="00A34EC3">
        <w:rPr>
          <w:sz w:val="20"/>
          <w:szCs w:val="20"/>
        </w:rPr>
        <w:t>latter point</w:t>
      </w:r>
      <w:r w:rsidR="00F7110C">
        <w:rPr>
          <w:sz w:val="20"/>
          <w:szCs w:val="20"/>
        </w:rPr>
        <w:t xml:space="preserve"> – your decisions in this study do no</w:t>
      </w:r>
      <w:r w:rsidR="007A5742">
        <w:rPr>
          <w:sz w:val="20"/>
          <w:szCs w:val="20"/>
        </w:rPr>
        <w:t>t</w:t>
      </w:r>
      <w:r w:rsidR="00F7110C">
        <w:rPr>
          <w:sz w:val="20"/>
          <w:szCs w:val="20"/>
        </w:rPr>
        <w:t xml:space="preserve"> indicate that you are a good or bad person</w:t>
      </w:r>
      <w:r w:rsidR="00DC4209">
        <w:rPr>
          <w:sz w:val="20"/>
          <w:szCs w:val="20"/>
        </w:rPr>
        <w:t>; u</w:t>
      </w:r>
      <w:r w:rsidR="00F7110C">
        <w:rPr>
          <w:sz w:val="20"/>
          <w:szCs w:val="20"/>
        </w:rPr>
        <w:t>ltimately, all of us have biases</w:t>
      </w:r>
      <w:r w:rsidR="008E5247">
        <w:rPr>
          <w:sz w:val="20"/>
          <w:szCs w:val="20"/>
        </w:rPr>
        <w:t xml:space="preserve"> in our perceptions</w:t>
      </w:r>
      <w:r w:rsidR="00F7110C">
        <w:rPr>
          <w:sz w:val="20"/>
          <w:szCs w:val="20"/>
        </w:rPr>
        <w:t xml:space="preserve"> due to our cultural </w:t>
      </w:r>
      <w:r w:rsidR="00654184">
        <w:rPr>
          <w:sz w:val="20"/>
          <w:szCs w:val="20"/>
        </w:rPr>
        <w:t>upbringing</w:t>
      </w:r>
      <w:r w:rsidR="008E5247">
        <w:rPr>
          <w:sz w:val="20"/>
          <w:szCs w:val="20"/>
        </w:rPr>
        <w:t>,</w:t>
      </w:r>
      <w:r w:rsidR="009E7D4E">
        <w:rPr>
          <w:sz w:val="20"/>
          <w:szCs w:val="20"/>
        </w:rPr>
        <w:t xml:space="preserve"> </w:t>
      </w:r>
      <w:r w:rsidR="00654184">
        <w:rPr>
          <w:sz w:val="20"/>
          <w:szCs w:val="20"/>
        </w:rPr>
        <w:t>and</w:t>
      </w:r>
      <w:r w:rsidR="0082305C">
        <w:rPr>
          <w:sz w:val="20"/>
          <w:szCs w:val="20"/>
        </w:rPr>
        <w:t xml:space="preserve"> a persons’ character is not determined by virtue of having such biases, but by how the person</w:t>
      </w:r>
      <w:r w:rsidR="00654184">
        <w:rPr>
          <w:sz w:val="20"/>
          <w:szCs w:val="20"/>
        </w:rPr>
        <w:t xml:space="preserve"> </w:t>
      </w:r>
      <w:r w:rsidR="0082305C">
        <w:rPr>
          <w:sz w:val="20"/>
          <w:szCs w:val="20"/>
        </w:rPr>
        <w:t xml:space="preserve">deals with their biases once they are known. </w:t>
      </w:r>
      <w:r w:rsidR="00654184">
        <w:rPr>
          <w:sz w:val="20"/>
          <w:szCs w:val="20"/>
        </w:rPr>
        <w:t>And indeed, your data will further our scientific understanding of the nature of these biases in Canada</w:t>
      </w:r>
      <w:r w:rsidR="007C1896">
        <w:rPr>
          <w:sz w:val="20"/>
          <w:szCs w:val="20"/>
        </w:rPr>
        <w:t>, which may ultimately help us figure out how to best combat them</w:t>
      </w:r>
      <w:r w:rsidR="00654184">
        <w:rPr>
          <w:sz w:val="20"/>
          <w:szCs w:val="20"/>
        </w:rPr>
        <w:t xml:space="preserve">. </w:t>
      </w:r>
      <w:r w:rsidR="00C955F1">
        <w:rPr>
          <w:sz w:val="20"/>
          <w:szCs w:val="20"/>
        </w:rPr>
        <w:t>In addition to the blatant dehumanization scale, we also randomly assigned you to one of two conditions: Suffix vs. No Suffix. If you were in the “No Suffix” condition, then you were given racial and religious categories on their own (e.g., Black</w:t>
      </w:r>
      <w:r w:rsidR="002F5C6D">
        <w:rPr>
          <w:sz w:val="20"/>
          <w:szCs w:val="20"/>
        </w:rPr>
        <w:t>s</w:t>
      </w:r>
      <w:r w:rsidR="00C955F1">
        <w:rPr>
          <w:sz w:val="20"/>
          <w:szCs w:val="20"/>
        </w:rPr>
        <w:t>); however, if you were in the “Suffix” condition, these categories were added “-Canadian</w:t>
      </w:r>
      <w:r w:rsidR="00A95C40">
        <w:rPr>
          <w:sz w:val="20"/>
          <w:szCs w:val="20"/>
        </w:rPr>
        <w:t>s</w:t>
      </w:r>
      <w:r w:rsidR="00C955F1">
        <w:rPr>
          <w:sz w:val="20"/>
          <w:szCs w:val="20"/>
        </w:rPr>
        <w:t>” to them (e.g., Black-Canadian</w:t>
      </w:r>
      <w:r w:rsidR="002F5C6D">
        <w:rPr>
          <w:sz w:val="20"/>
          <w:szCs w:val="20"/>
        </w:rPr>
        <w:t>s</w:t>
      </w:r>
      <w:r w:rsidR="00C955F1">
        <w:rPr>
          <w:sz w:val="20"/>
          <w:szCs w:val="20"/>
        </w:rPr>
        <w:t xml:space="preserve">). </w:t>
      </w:r>
      <w:r w:rsidR="00F159AF">
        <w:rPr>
          <w:sz w:val="20"/>
          <w:szCs w:val="20"/>
        </w:rPr>
        <w:t>As such, we wanted to test whether simply adding “-Canadian</w:t>
      </w:r>
      <w:r w:rsidR="00A95C40">
        <w:rPr>
          <w:sz w:val="20"/>
          <w:szCs w:val="20"/>
        </w:rPr>
        <w:t>s</w:t>
      </w:r>
      <w:r w:rsidR="00F159AF">
        <w:rPr>
          <w:sz w:val="20"/>
          <w:szCs w:val="20"/>
        </w:rPr>
        <w:t>” to each racial/religious group would</w:t>
      </w:r>
      <w:r w:rsidR="00E15410">
        <w:rPr>
          <w:sz w:val="20"/>
          <w:szCs w:val="20"/>
        </w:rPr>
        <w:t xml:space="preserve"> “humanize” them relative to having no such suffix. </w:t>
      </w:r>
      <w:r w:rsidR="00F50642">
        <w:rPr>
          <w:sz w:val="20"/>
          <w:szCs w:val="20"/>
        </w:rPr>
        <w:t>This prediction is based on the theory that making salient superordinate categories (</w:t>
      </w:r>
      <w:r w:rsidR="009A04F7">
        <w:rPr>
          <w:sz w:val="20"/>
          <w:szCs w:val="20"/>
        </w:rPr>
        <w:t>e.g.</w:t>
      </w:r>
      <w:r w:rsidR="00F50642">
        <w:rPr>
          <w:sz w:val="20"/>
          <w:szCs w:val="20"/>
        </w:rPr>
        <w:t xml:space="preserve">, we are all Canadian) can help combat in-group biases. </w:t>
      </w:r>
      <w:r w:rsidR="009A04F7">
        <w:rPr>
          <w:sz w:val="20"/>
          <w:szCs w:val="20"/>
        </w:rPr>
        <w:t>Lastly, you completed both the Interpersonal Reactivity Index (IRI) and the Social Dominance</w:t>
      </w:r>
      <w:r w:rsidR="00B6087C">
        <w:rPr>
          <w:sz w:val="20"/>
          <w:szCs w:val="20"/>
        </w:rPr>
        <w:t xml:space="preserve"> Orientation</w:t>
      </w:r>
      <w:r w:rsidR="009A04F7">
        <w:rPr>
          <w:sz w:val="20"/>
          <w:szCs w:val="20"/>
        </w:rPr>
        <w:t xml:space="preserve"> Scale (SDO), which are measures of empathy and </w:t>
      </w:r>
      <w:r w:rsidR="00E9145F">
        <w:rPr>
          <w:sz w:val="20"/>
          <w:szCs w:val="20"/>
        </w:rPr>
        <w:t>societal hierarchy preferences, respectively. We plan to correlate these scales with your dehumanization scores to see if they are related.</w:t>
      </w:r>
    </w:p>
    <w:p w14:paraId="22EFB8CA" w14:textId="1612F578" w:rsidR="00100F3D" w:rsidRDefault="009D52AE" w:rsidP="00100F3D">
      <w:pPr>
        <w:jc w:val="both"/>
        <w:rPr>
          <w:sz w:val="20"/>
          <w:szCs w:val="20"/>
        </w:rPr>
      </w:pPr>
      <w:r>
        <w:rPr>
          <w:sz w:val="20"/>
          <w:szCs w:val="20"/>
        </w:rPr>
        <w:t xml:space="preserve"> </w:t>
      </w:r>
    </w:p>
    <w:p w14:paraId="20CCD9F4" w14:textId="35D5F94D" w:rsidR="00BE2C77" w:rsidRDefault="002E7252" w:rsidP="00D72554">
      <w:pPr>
        <w:jc w:val="both"/>
        <w:rPr>
          <w:sz w:val="20"/>
          <w:szCs w:val="20"/>
        </w:rPr>
      </w:pPr>
      <w:r>
        <w:rPr>
          <w:b/>
          <w:sz w:val="20"/>
          <w:szCs w:val="20"/>
        </w:rPr>
        <w:t xml:space="preserve">Independent </w:t>
      </w:r>
      <w:proofErr w:type="gramStart"/>
      <w:r>
        <w:rPr>
          <w:b/>
          <w:sz w:val="20"/>
          <w:szCs w:val="20"/>
        </w:rPr>
        <w:t>Variables:</w:t>
      </w:r>
      <w:r w:rsidR="008C3B05">
        <w:rPr>
          <w:sz w:val="20"/>
          <w:szCs w:val="20"/>
        </w:rPr>
        <w:t>.</w:t>
      </w:r>
      <w:proofErr w:type="gramEnd"/>
      <w:r w:rsidR="00B817F1">
        <w:rPr>
          <w:sz w:val="20"/>
          <w:szCs w:val="20"/>
        </w:rPr>
        <w:t xml:space="preserve"> Condition (Suffix vs. No Suffix), Group (Whites, Blacks, Chinese, etc.)</w:t>
      </w:r>
    </w:p>
    <w:p w14:paraId="7183570D" w14:textId="7B9A382C" w:rsidR="00BE2C77" w:rsidRPr="00BE2C77" w:rsidRDefault="00BE2C77" w:rsidP="00D72554">
      <w:pPr>
        <w:jc w:val="both"/>
        <w:rPr>
          <w:sz w:val="20"/>
          <w:szCs w:val="20"/>
        </w:rPr>
      </w:pPr>
      <w:r>
        <w:rPr>
          <w:b/>
          <w:sz w:val="20"/>
          <w:szCs w:val="20"/>
        </w:rPr>
        <w:t xml:space="preserve">Dependent Variables: </w:t>
      </w:r>
      <w:r w:rsidR="00B817F1">
        <w:rPr>
          <w:sz w:val="20"/>
          <w:szCs w:val="20"/>
        </w:rPr>
        <w:t>Blatant Dehumanization Score</w:t>
      </w:r>
    </w:p>
    <w:p w14:paraId="00CAE2D3" w14:textId="77777777" w:rsidR="001838D3" w:rsidRPr="00BA60A8" w:rsidRDefault="001838D3" w:rsidP="00D72554">
      <w:pPr>
        <w:jc w:val="both"/>
        <w:rPr>
          <w:i/>
          <w:sz w:val="20"/>
          <w:szCs w:val="20"/>
        </w:rPr>
      </w:pPr>
    </w:p>
    <w:p w14:paraId="49647CFE" w14:textId="4AEE73BE" w:rsidR="00BA60A8" w:rsidRDefault="00BA60A8" w:rsidP="00D72554">
      <w:pPr>
        <w:jc w:val="both"/>
        <w:rPr>
          <w:bCs/>
          <w:sz w:val="20"/>
          <w:szCs w:val="20"/>
        </w:rPr>
      </w:pPr>
      <w:r w:rsidRPr="008F1A7F">
        <w:rPr>
          <w:sz w:val="20"/>
          <w:szCs w:val="20"/>
        </w:rPr>
        <w:t xml:space="preserve">You are fully entitled to receive feedback about the outcomes of this research. If you </w:t>
      </w:r>
      <w:r w:rsidRPr="008F1A7F">
        <w:rPr>
          <w:bCs/>
          <w:sz w:val="20"/>
          <w:szCs w:val="20"/>
        </w:rPr>
        <w:t xml:space="preserve">provided contact details on </w:t>
      </w:r>
      <w:r w:rsidR="00D137B3">
        <w:rPr>
          <w:bCs/>
          <w:sz w:val="20"/>
          <w:szCs w:val="20"/>
        </w:rPr>
        <w:t>the Google Forms</w:t>
      </w:r>
      <w:r w:rsidR="00E24691">
        <w:rPr>
          <w:bCs/>
          <w:sz w:val="20"/>
          <w:szCs w:val="20"/>
        </w:rPr>
        <w:t xml:space="preserve">, </w:t>
      </w:r>
      <w:r w:rsidRPr="008F1A7F">
        <w:rPr>
          <w:bCs/>
          <w:sz w:val="20"/>
          <w:szCs w:val="20"/>
        </w:rPr>
        <w:t xml:space="preserve">you will be </w:t>
      </w:r>
      <w:r w:rsidRPr="008F1A7F">
        <w:rPr>
          <w:sz w:val="20"/>
          <w:szCs w:val="20"/>
        </w:rPr>
        <w:t>contacted with a concise report when the project is completed. If you decide later that you would like to receive this information, feel free to email the researcher. You may also contact the researcher if you have any further questions about the research (</w:t>
      </w:r>
      <w:hyperlink r:id="rId8" w:history="1">
        <w:r w:rsidR="00D72554" w:rsidRPr="00511C0B">
          <w:rPr>
            <w:rStyle w:val="Hyperlink"/>
            <w:sz w:val="20"/>
            <w:szCs w:val="20"/>
          </w:rPr>
          <w:t>galangc@mcmaster.ca</w:t>
        </w:r>
      </w:hyperlink>
      <w:r w:rsidRPr="008F1A7F">
        <w:rPr>
          <w:sz w:val="20"/>
          <w:szCs w:val="20"/>
        </w:rPr>
        <w:t>).</w:t>
      </w:r>
      <w:r w:rsidR="00D72554">
        <w:rPr>
          <w:sz w:val="20"/>
          <w:szCs w:val="20"/>
        </w:rPr>
        <w:t xml:space="preserve"> </w:t>
      </w:r>
      <w:r w:rsidRPr="008F1A7F">
        <w:rPr>
          <w:bCs/>
          <w:sz w:val="20"/>
          <w:szCs w:val="20"/>
        </w:rPr>
        <w:t xml:space="preserve">This project was reviewed and cleared by the McMaster Research Ethics Board.  If you any have concerns or questions about your rights as a participant or about the way the study is being </w:t>
      </w:r>
      <w:proofErr w:type="gramStart"/>
      <w:r w:rsidRPr="008F1A7F">
        <w:rPr>
          <w:bCs/>
          <w:sz w:val="20"/>
          <w:szCs w:val="20"/>
        </w:rPr>
        <w:t>conducted</w:t>
      </w:r>
      <w:proofErr w:type="gramEnd"/>
      <w:r w:rsidRPr="008F1A7F">
        <w:rPr>
          <w:bCs/>
          <w:sz w:val="20"/>
          <w:szCs w:val="20"/>
        </w:rPr>
        <w:t xml:space="preserve"> you can contact:</w:t>
      </w:r>
    </w:p>
    <w:p w14:paraId="50FFBE10" w14:textId="77777777" w:rsidR="00D72554" w:rsidRPr="00D72554" w:rsidRDefault="00D72554" w:rsidP="00D72554">
      <w:pPr>
        <w:jc w:val="both"/>
        <w:rPr>
          <w:sz w:val="20"/>
          <w:szCs w:val="20"/>
        </w:rPr>
      </w:pPr>
    </w:p>
    <w:p w14:paraId="2F1BF39B" w14:textId="77777777" w:rsidR="00BA60A8" w:rsidRPr="00153643" w:rsidRDefault="00BA60A8" w:rsidP="00D72554">
      <w:pPr>
        <w:jc w:val="both"/>
        <w:rPr>
          <w:bCs/>
          <w:sz w:val="20"/>
          <w:szCs w:val="20"/>
        </w:rPr>
      </w:pPr>
      <w:r w:rsidRPr="00153643">
        <w:rPr>
          <w:bCs/>
          <w:sz w:val="22"/>
          <w:szCs w:val="22"/>
        </w:rPr>
        <w:tab/>
      </w:r>
      <w:r w:rsidRPr="00153643">
        <w:rPr>
          <w:bCs/>
          <w:sz w:val="22"/>
          <w:szCs w:val="22"/>
        </w:rPr>
        <w:tab/>
      </w:r>
      <w:r w:rsidRPr="00153643">
        <w:rPr>
          <w:bCs/>
          <w:sz w:val="20"/>
          <w:szCs w:val="20"/>
        </w:rPr>
        <w:t xml:space="preserve">The McMaster Research Ethics Board Secretariat </w:t>
      </w:r>
    </w:p>
    <w:p w14:paraId="5E5D3C80" w14:textId="77777777" w:rsidR="00BA60A8" w:rsidRPr="00153643" w:rsidRDefault="00BA60A8" w:rsidP="00D72554">
      <w:pPr>
        <w:jc w:val="both"/>
        <w:rPr>
          <w:bCs/>
          <w:sz w:val="20"/>
          <w:szCs w:val="20"/>
        </w:rPr>
      </w:pPr>
      <w:r w:rsidRPr="00153643">
        <w:rPr>
          <w:bCs/>
          <w:sz w:val="20"/>
          <w:szCs w:val="20"/>
        </w:rPr>
        <w:tab/>
      </w:r>
      <w:r w:rsidRPr="00153643">
        <w:rPr>
          <w:bCs/>
          <w:sz w:val="20"/>
          <w:szCs w:val="20"/>
        </w:rPr>
        <w:tab/>
        <w:t>Telephone: (905) 525-9140 ext. 23142</w:t>
      </w:r>
    </w:p>
    <w:p w14:paraId="39E6E75F" w14:textId="77777777" w:rsidR="00BA60A8" w:rsidRPr="00153643" w:rsidRDefault="00BA60A8" w:rsidP="00D72554">
      <w:pPr>
        <w:jc w:val="both"/>
        <w:rPr>
          <w:bCs/>
          <w:sz w:val="20"/>
          <w:szCs w:val="20"/>
        </w:rPr>
      </w:pPr>
      <w:r w:rsidRPr="00153643">
        <w:rPr>
          <w:bCs/>
          <w:sz w:val="20"/>
          <w:szCs w:val="20"/>
        </w:rPr>
        <w:tab/>
      </w:r>
      <w:r w:rsidRPr="00153643">
        <w:rPr>
          <w:bCs/>
          <w:sz w:val="20"/>
          <w:szCs w:val="20"/>
        </w:rPr>
        <w:tab/>
        <w:t>c/o Research Office for Administration, Development and Support (ROADS)</w:t>
      </w:r>
    </w:p>
    <w:p w14:paraId="6A46FE6D" w14:textId="77777777" w:rsidR="00BA60A8" w:rsidRPr="00153643" w:rsidRDefault="00BA60A8" w:rsidP="00D72554">
      <w:pPr>
        <w:jc w:val="both"/>
        <w:rPr>
          <w:bCs/>
          <w:sz w:val="20"/>
          <w:szCs w:val="20"/>
        </w:rPr>
      </w:pPr>
      <w:r w:rsidRPr="00153643">
        <w:rPr>
          <w:bCs/>
          <w:sz w:val="20"/>
          <w:szCs w:val="20"/>
        </w:rPr>
        <w:tab/>
      </w:r>
      <w:r w:rsidRPr="00153643">
        <w:rPr>
          <w:bCs/>
          <w:sz w:val="20"/>
          <w:szCs w:val="20"/>
        </w:rPr>
        <w:tab/>
        <w:t xml:space="preserve">E-mail: </w:t>
      </w:r>
      <w:hyperlink r:id="rId9" w:history="1">
        <w:r w:rsidRPr="00153643">
          <w:rPr>
            <w:bCs/>
            <w:sz w:val="20"/>
            <w:szCs w:val="20"/>
          </w:rPr>
          <w:t>ethicsoffice@mcmaster.ca</w:t>
        </w:r>
      </w:hyperlink>
    </w:p>
    <w:p w14:paraId="409B9069" w14:textId="77777777" w:rsidR="00BA60A8" w:rsidRPr="008F1A7F" w:rsidRDefault="00BA60A8" w:rsidP="00D72554">
      <w:pPr>
        <w:jc w:val="both"/>
        <w:rPr>
          <w:sz w:val="20"/>
          <w:szCs w:val="20"/>
        </w:rPr>
      </w:pPr>
    </w:p>
    <w:p w14:paraId="2AFFECCE" w14:textId="77777777" w:rsidR="001838D3" w:rsidRDefault="001838D3" w:rsidP="00D72554">
      <w:pPr>
        <w:jc w:val="both"/>
        <w:rPr>
          <w:bCs/>
          <w:sz w:val="20"/>
          <w:szCs w:val="20"/>
        </w:rPr>
      </w:pPr>
    </w:p>
    <w:p w14:paraId="372C5A73" w14:textId="77777777" w:rsidR="00BA60A8" w:rsidRPr="008F1A7F" w:rsidRDefault="00BA60A8" w:rsidP="00D72554">
      <w:pPr>
        <w:jc w:val="both"/>
        <w:rPr>
          <w:bCs/>
          <w:sz w:val="20"/>
          <w:szCs w:val="20"/>
        </w:rPr>
      </w:pPr>
      <w:r w:rsidRPr="008F1A7F">
        <w:rPr>
          <w:bCs/>
          <w:sz w:val="20"/>
          <w:szCs w:val="20"/>
        </w:rPr>
        <w:t>Thank you for your help with this research. Your participation is grea</w:t>
      </w:r>
      <w:r>
        <w:rPr>
          <w:bCs/>
          <w:sz w:val="20"/>
          <w:szCs w:val="20"/>
        </w:rPr>
        <w:t>tly appreciated!</w:t>
      </w:r>
    </w:p>
    <w:p w14:paraId="3B96CFC9" w14:textId="77777777" w:rsidR="00BA60A8" w:rsidRDefault="00BA60A8" w:rsidP="00D72554">
      <w:pPr>
        <w:jc w:val="both"/>
        <w:rPr>
          <w:bCs/>
          <w:sz w:val="20"/>
          <w:szCs w:val="20"/>
        </w:rPr>
      </w:pPr>
    </w:p>
    <w:p w14:paraId="3ED83FEC" w14:textId="22D236AD" w:rsidR="009A78AC" w:rsidRDefault="00C87A51" w:rsidP="00D72554">
      <w:pPr>
        <w:jc w:val="both"/>
        <w:rPr>
          <w:bCs/>
          <w:sz w:val="20"/>
          <w:szCs w:val="20"/>
        </w:rPr>
      </w:pPr>
      <w:r>
        <w:rPr>
          <w:bCs/>
          <w:sz w:val="20"/>
          <w:szCs w:val="20"/>
        </w:rPr>
        <w:t xml:space="preserve">Dr. </w:t>
      </w:r>
      <w:r w:rsidR="00327EE0">
        <w:rPr>
          <w:bCs/>
          <w:sz w:val="20"/>
          <w:szCs w:val="20"/>
        </w:rPr>
        <w:t xml:space="preserve">Carl </w:t>
      </w:r>
      <w:r w:rsidR="00444A70">
        <w:rPr>
          <w:bCs/>
          <w:sz w:val="20"/>
          <w:szCs w:val="20"/>
        </w:rPr>
        <w:t xml:space="preserve">Michael Galang </w:t>
      </w:r>
      <w:r>
        <w:rPr>
          <w:bCs/>
          <w:sz w:val="20"/>
          <w:szCs w:val="20"/>
        </w:rPr>
        <w:t>(Co-Investigator</w:t>
      </w:r>
      <w:r w:rsidR="00444A70">
        <w:rPr>
          <w:bCs/>
          <w:sz w:val="20"/>
          <w:szCs w:val="20"/>
        </w:rPr>
        <w:t>)</w:t>
      </w:r>
    </w:p>
    <w:p w14:paraId="69740402" w14:textId="422ED3C0" w:rsidR="00A84689" w:rsidRDefault="00327EE0" w:rsidP="00D72554">
      <w:pPr>
        <w:jc w:val="both"/>
        <w:rPr>
          <w:bCs/>
          <w:sz w:val="20"/>
          <w:szCs w:val="20"/>
        </w:rPr>
      </w:pPr>
      <w:r>
        <w:rPr>
          <w:bCs/>
          <w:sz w:val="20"/>
          <w:szCs w:val="20"/>
        </w:rPr>
        <w:t xml:space="preserve">Dr. </w:t>
      </w:r>
      <w:proofErr w:type="spellStart"/>
      <w:r w:rsidR="00BA60A8" w:rsidRPr="008F1A7F">
        <w:rPr>
          <w:bCs/>
          <w:sz w:val="20"/>
          <w:szCs w:val="20"/>
        </w:rPr>
        <w:t>Sukhvinder</w:t>
      </w:r>
      <w:proofErr w:type="spellEnd"/>
      <w:r w:rsidR="00BA60A8" w:rsidRPr="008F1A7F">
        <w:rPr>
          <w:bCs/>
          <w:sz w:val="20"/>
          <w:szCs w:val="20"/>
        </w:rPr>
        <w:t xml:space="preserve"> </w:t>
      </w:r>
      <w:proofErr w:type="spellStart"/>
      <w:r w:rsidR="00BA60A8" w:rsidRPr="008F1A7F">
        <w:rPr>
          <w:bCs/>
          <w:sz w:val="20"/>
          <w:szCs w:val="20"/>
        </w:rPr>
        <w:t>Obhi</w:t>
      </w:r>
      <w:proofErr w:type="spellEnd"/>
      <w:r w:rsidR="00BA60A8" w:rsidRPr="008F1A7F">
        <w:rPr>
          <w:bCs/>
          <w:sz w:val="20"/>
          <w:szCs w:val="20"/>
        </w:rPr>
        <w:t xml:space="preserve"> (Principal Investigator)</w:t>
      </w:r>
    </w:p>
    <w:p w14:paraId="197E3A9A" w14:textId="1A9AF539" w:rsidR="009F4574" w:rsidRDefault="009F4574" w:rsidP="00D72554">
      <w:pPr>
        <w:jc w:val="both"/>
        <w:rPr>
          <w:bCs/>
          <w:sz w:val="20"/>
          <w:szCs w:val="20"/>
        </w:rPr>
      </w:pPr>
    </w:p>
    <w:p w14:paraId="73EE0897" w14:textId="2D06A3D3" w:rsidR="001838D3" w:rsidRPr="00BA60A8" w:rsidRDefault="001838D3" w:rsidP="00D72554">
      <w:pPr>
        <w:jc w:val="both"/>
        <w:rPr>
          <w:bCs/>
          <w:sz w:val="20"/>
          <w:szCs w:val="20"/>
        </w:rPr>
      </w:pPr>
    </w:p>
    <w:sectPr w:rsidR="001838D3" w:rsidRPr="00BA60A8" w:rsidSect="00A84689">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D28C7C" w14:textId="77777777" w:rsidR="00BA1EF0" w:rsidRDefault="00BA1EF0" w:rsidP="001838D3">
      <w:r>
        <w:separator/>
      </w:r>
    </w:p>
  </w:endnote>
  <w:endnote w:type="continuationSeparator" w:id="0">
    <w:p w14:paraId="56CD4A4C" w14:textId="77777777" w:rsidR="00BA1EF0" w:rsidRDefault="00BA1EF0" w:rsidP="001838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27B195" w14:textId="781FE068" w:rsidR="002E7252" w:rsidRDefault="002E7252" w:rsidP="0058790F">
    <w:pPr>
      <w:pStyle w:val="Footer"/>
      <w:jc w:val="center"/>
    </w:pPr>
    <w:r>
      <w:fldChar w:fldCharType="begin"/>
    </w:r>
    <w:r>
      <w:instrText xml:space="preserve"> PAGE   \* MERGEFORMAT </w:instrText>
    </w:r>
    <w:r>
      <w:fldChar w:fldCharType="separate"/>
    </w:r>
    <w:r w:rsidR="004F1E2D">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A550C8" w14:textId="77777777" w:rsidR="00BA1EF0" w:rsidRDefault="00BA1EF0" w:rsidP="001838D3">
      <w:r>
        <w:separator/>
      </w:r>
    </w:p>
  </w:footnote>
  <w:footnote w:type="continuationSeparator" w:id="0">
    <w:p w14:paraId="646C67BD" w14:textId="77777777" w:rsidR="00BA1EF0" w:rsidRDefault="00BA1EF0" w:rsidP="001838D3">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QwtzQyNTQ3N7QwNrBU0lEKTi0uzszPAykwrAUAWv3wPCwAAAA="/>
  </w:docVars>
  <w:rsids>
    <w:rsidRoot w:val="00BA60A8"/>
    <w:rsid w:val="00015483"/>
    <w:rsid w:val="00021052"/>
    <w:rsid w:val="00044ACF"/>
    <w:rsid w:val="000855B3"/>
    <w:rsid w:val="00096CDC"/>
    <w:rsid w:val="00100F3D"/>
    <w:rsid w:val="001214C5"/>
    <w:rsid w:val="00121FFA"/>
    <w:rsid w:val="00147C20"/>
    <w:rsid w:val="00154DDB"/>
    <w:rsid w:val="001639D5"/>
    <w:rsid w:val="00165EF2"/>
    <w:rsid w:val="001838D3"/>
    <w:rsid w:val="001929E8"/>
    <w:rsid w:val="00196827"/>
    <w:rsid w:val="001B50CB"/>
    <w:rsid w:val="001D085B"/>
    <w:rsid w:val="001D25D4"/>
    <w:rsid w:val="001D4EE6"/>
    <w:rsid w:val="002309A8"/>
    <w:rsid w:val="00252406"/>
    <w:rsid w:val="00255F56"/>
    <w:rsid w:val="0026643A"/>
    <w:rsid w:val="002962B2"/>
    <w:rsid w:val="002C46D6"/>
    <w:rsid w:val="002E445D"/>
    <w:rsid w:val="002E7252"/>
    <w:rsid w:val="002E7CC3"/>
    <w:rsid w:val="002F5C6D"/>
    <w:rsid w:val="00301A3F"/>
    <w:rsid w:val="003076F7"/>
    <w:rsid w:val="00315A45"/>
    <w:rsid w:val="00323DE9"/>
    <w:rsid w:val="00324619"/>
    <w:rsid w:val="00327EE0"/>
    <w:rsid w:val="0034717E"/>
    <w:rsid w:val="003654DD"/>
    <w:rsid w:val="003845C0"/>
    <w:rsid w:val="003A6259"/>
    <w:rsid w:val="003A6871"/>
    <w:rsid w:val="003D2417"/>
    <w:rsid w:val="003F2134"/>
    <w:rsid w:val="00425775"/>
    <w:rsid w:val="00426049"/>
    <w:rsid w:val="00444A70"/>
    <w:rsid w:val="00464371"/>
    <w:rsid w:val="00473DE4"/>
    <w:rsid w:val="004754B1"/>
    <w:rsid w:val="0048345B"/>
    <w:rsid w:val="004B5DF2"/>
    <w:rsid w:val="004F1E2D"/>
    <w:rsid w:val="004F7DE7"/>
    <w:rsid w:val="00502F4C"/>
    <w:rsid w:val="00512457"/>
    <w:rsid w:val="005133A8"/>
    <w:rsid w:val="005319AA"/>
    <w:rsid w:val="0058790F"/>
    <w:rsid w:val="005C7862"/>
    <w:rsid w:val="005F7EEC"/>
    <w:rsid w:val="00606BE4"/>
    <w:rsid w:val="00626236"/>
    <w:rsid w:val="006279A3"/>
    <w:rsid w:val="00654184"/>
    <w:rsid w:val="0066026F"/>
    <w:rsid w:val="006758C0"/>
    <w:rsid w:val="00690E8C"/>
    <w:rsid w:val="00692245"/>
    <w:rsid w:val="006A20D1"/>
    <w:rsid w:val="006A37D2"/>
    <w:rsid w:val="006A73D4"/>
    <w:rsid w:val="006A7727"/>
    <w:rsid w:val="006D5211"/>
    <w:rsid w:val="007201BD"/>
    <w:rsid w:val="00731219"/>
    <w:rsid w:val="00734095"/>
    <w:rsid w:val="00785C38"/>
    <w:rsid w:val="00795A68"/>
    <w:rsid w:val="00795FBB"/>
    <w:rsid w:val="007A5742"/>
    <w:rsid w:val="007C183A"/>
    <w:rsid w:val="007C1896"/>
    <w:rsid w:val="007C1AF7"/>
    <w:rsid w:val="007D2135"/>
    <w:rsid w:val="007E5E95"/>
    <w:rsid w:val="0082305C"/>
    <w:rsid w:val="008556DC"/>
    <w:rsid w:val="00882944"/>
    <w:rsid w:val="00885FF0"/>
    <w:rsid w:val="008A1C02"/>
    <w:rsid w:val="008C3B05"/>
    <w:rsid w:val="008D13EC"/>
    <w:rsid w:val="008D297D"/>
    <w:rsid w:val="008E5247"/>
    <w:rsid w:val="008F38EE"/>
    <w:rsid w:val="008F3DE4"/>
    <w:rsid w:val="009305CD"/>
    <w:rsid w:val="00945F48"/>
    <w:rsid w:val="00946012"/>
    <w:rsid w:val="00954CE4"/>
    <w:rsid w:val="0097066C"/>
    <w:rsid w:val="00973F6D"/>
    <w:rsid w:val="009A04F7"/>
    <w:rsid w:val="009A78AC"/>
    <w:rsid w:val="009C5050"/>
    <w:rsid w:val="009D11D9"/>
    <w:rsid w:val="009D52AE"/>
    <w:rsid w:val="009E7D4E"/>
    <w:rsid w:val="009F4574"/>
    <w:rsid w:val="00A04EF7"/>
    <w:rsid w:val="00A34EC3"/>
    <w:rsid w:val="00A62BCE"/>
    <w:rsid w:val="00A84689"/>
    <w:rsid w:val="00A8531C"/>
    <w:rsid w:val="00A95C40"/>
    <w:rsid w:val="00AA130E"/>
    <w:rsid w:val="00AD134E"/>
    <w:rsid w:val="00AD7262"/>
    <w:rsid w:val="00B05766"/>
    <w:rsid w:val="00B6087C"/>
    <w:rsid w:val="00B817F1"/>
    <w:rsid w:val="00B9666E"/>
    <w:rsid w:val="00BA1EF0"/>
    <w:rsid w:val="00BA60A8"/>
    <w:rsid w:val="00BC5D1A"/>
    <w:rsid w:val="00BE2C77"/>
    <w:rsid w:val="00BE6666"/>
    <w:rsid w:val="00C00394"/>
    <w:rsid w:val="00C233CB"/>
    <w:rsid w:val="00C24288"/>
    <w:rsid w:val="00C3041F"/>
    <w:rsid w:val="00C47B68"/>
    <w:rsid w:val="00C523E5"/>
    <w:rsid w:val="00C70985"/>
    <w:rsid w:val="00C87A51"/>
    <w:rsid w:val="00C955F1"/>
    <w:rsid w:val="00C9689F"/>
    <w:rsid w:val="00CC565C"/>
    <w:rsid w:val="00D137B3"/>
    <w:rsid w:val="00D23B66"/>
    <w:rsid w:val="00D4012A"/>
    <w:rsid w:val="00D65824"/>
    <w:rsid w:val="00D675F0"/>
    <w:rsid w:val="00D72554"/>
    <w:rsid w:val="00D76C5A"/>
    <w:rsid w:val="00DB1E23"/>
    <w:rsid w:val="00DC18FE"/>
    <w:rsid w:val="00DC4209"/>
    <w:rsid w:val="00DE2A55"/>
    <w:rsid w:val="00E06F94"/>
    <w:rsid w:val="00E15410"/>
    <w:rsid w:val="00E24691"/>
    <w:rsid w:val="00E25A4E"/>
    <w:rsid w:val="00E53773"/>
    <w:rsid w:val="00E603E2"/>
    <w:rsid w:val="00E7025A"/>
    <w:rsid w:val="00E802DC"/>
    <w:rsid w:val="00E8471A"/>
    <w:rsid w:val="00E9145F"/>
    <w:rsid w:val="00EA7C1B"/>
    <w:rsid w:val="00ED5C70"/>
    <w:rsid w:val="00EE6C25"/>
    <w:rsid w:val="00F02998"/>
    <w:rsid w:val="00F159AF"/>
    <w:rsid w:val="00F16944"/>
    <w:rsid w:val="00F17A05"/>
    <w:rsid w:val="00F21B57"/>
    <w:rsid w:val="00F31F12"/>
    <w:rsid w:val="00F50642"/>
    <w:rsid w:val="00F54608"/>
    <w:rsid w:val="00F7110C"/>
    <w:rsid w:val="00FA1C42"/>
    <w:rsid w:val="00FA352E"/>
    <w:rsid w:val="00FA6F6D"/>
    <w:rsid w:val="00FD158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C14339"/>
  <w15:docId w15:val="{DD3EAE4F-B5CF-4C73-89A8-C0672F30E3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60A8"/>
    <w:rPr>
      <w:rFonts w:ascii="Arial" w:eastAsia="Times New Roman" w:hAnsi="Arial" w:cs="Arial"/>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BA60A8"/>
    <w:pPr>
      <w:autoSpaceDE w:val="0"/>
      <w:autoSpaceDN w:val="0"/>
      <w:adjustRightInd w:val="0"/>
    </w:pPr>
    <w:rPr>
      <w:rFonts w:ascii="Arial" w:hAnsi="Arial" w:cs="Arial"/>
      <w:color w:val="000000"/>
      <w:sz w:val="24"/>
      <w:szCs w:val="24"/>
      <w:lang w:val="en-GB" w:eastAsia="en-US"/>
    </w:rPr>
  </w:style>
  <w:style w:type="character" w:styleId="Hyperlink">
    <w:name w:val="Hyperlink"/>
    <w:rsid w:val="00BA60A8"/>
    <w:rPr>
      <w:color w:val="0000FF"/>
      <w:u w:val="single"/>
    </w:rPr>
  </w:style>
  <w:style w:type="paragraph" w:styleId="Header">
    <w:name w:val="header"/>
    <w:basedOn w:val="Normal"/>
    <w:link w:val="HeaderChar"/>
    <w:uiPriority w:val="99"/>
    <w:unhideWhenUsed/>
    <w:rsid w:val="001838D3"/>
    <w:pPr>
      <w:tabs>
        <w:tab w:val="center" w:pos="4513"/>
        <w:tab w:val="right" w:pos="9026"/>
      </w:tabs>
    </w:pPr>
  </w:style>
  <w:style w:type="character" w:customStyle="1" w:styleId="HeaderChar">
    <w:name w:val="Header Char"/>
    <w:link w:val="Header"/>
    <w:uiPriority w:val="99"/>
    <w:rsid w:val="001838D3"/>
    <w:rPr>
      <w:rFonts w:ascii="Arial" w:eastAsia="Times New Roman" w:hAnsi="Arial" w:cs="Arial"/>
      <w:sz w:val="24"/>
      <w:szCs w:val="24"/>
      <w:lang w:val="en-US" w:eastAsia="en-US"/>
    </w:rPr>
  </w:style>
  <w:style w:type="paragraph" w:styleId="Footer">
    <w:name w:val="footer"/>
    <w:basedOn w:val="Normal"/>
    <w:link w:val="FooterChar"/>
    <w:uiPriority w:val="99"/>
    <w:unhideWhenUsed/>
    <w:rsid w:val="001838D3"/>
    <w:pPr>
      <w:tabs>
        <w:tab w:val="center" w:pos="4513"/>
        <w:tab w:val="right" w:pos="9026"/>
      </w:tabs>
    </w:pPr>
  </w:style>
  <w:style w:type="character" w:customStyle="1" w:styleId="FooterChar">
    <w:name w:val="Footer Char"/>
    <w:link w:val="Footer"/>
    <w:uiPriority w:val="99"/>
    <w:rsid w:val="001838D3"/>
    <w:rPr>
      <w:rFonts w:ascii="Arial" w:eastAsia="Times New Roman" w:hAnsi="Arial" w:cs="Arial"/>
      <w:sz w:val="24"/>
      <w:szCs w:val="24"/>
      <w:lang w:val="en-US" w:eastAsia="en-US"/>
    </w:rPr>
  </w:style>
  <w:style w:type="character" w:styleId="UnresolvedMention">
    <w:name w:val="Unresolved Mention"/>
    <w:basedOn w:val="DefaultParagraphFont"/>
    <w:uiPriority w:val="99"/>
    <w:semiHidden/>
    <w:unhideWhenUsed/>
    <w:rsid w:val="00196827"/>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galangc@mcmaster.ca" TargetMode="External"/><Relationship Id="rId3" Type="http://schemas.openxmlformats.org/officeDocument/2006/relationships/webSettings" Target="webSettings.xml"/><Relationship Id="rId7" Type="http://schemas.openxmlformats.org/officeDocument/2006/relationships/hyperlink" Target="mailto:sobhi@wlu.ca"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yperlink" Target="mailto:ethicsoffice@mcmaster.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4</TotalTime>
  <Pages>1</Pages>
  <Words>518</Words>
  <Characters>2957</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9</CharactersWithSpaces>
  <SharedDoc>false</SharedDoc>
  <HLinks>
    <vt:vector size="24" baseType="variant">
      <vt:variant>
        <vt:i4>6094892</vt:i4>
      </vt:variant>
      <vt:variant>
        <vt:i4>9</vt:i4>
      </vt:variant>
      <vt:variant>
        <vt:i4>0</vt:i4>
      </vt:variant>
      <vt:variant>
        <vt:i4>5</vt:i4>
      </vt:variant>
      <vt:variant>
        <vt:lpwstr>https://macmail.mcmaster.ca/owa/redir.aspx?C=1Cg6sZhYy0Kwnj-dWYySkx3STnUeyNIIALED_yf-lgxkCLbPuEhlBCpkIyxBNhfEKlazZTTfMvY.&amp;URL=http%3a%2f%2fhres.mcmaster.ca%2f</vt:lpwstr>
      </vt:variant>
      <vt:variant>
        <vt:lpwstr/>
      </vt:variant>
      <vt:variant>
        <vt:i4>5439615</vt:i4>
      </vt:variant>
      <vt:variant>
        <vt:i4>6</vt:i4>
      </vt:variant>
      <vt:variant>
        <vt:i4>0</vt:i4>
      </vt:variant>
      <vt:variant>
        <vt:i4>5</vt:i4>
      </vt:variant>
      <vt:variant>
        <vt:lpwstr>https://macmail.mcmaster.ca/owa/redir.aspx?C=1Cg6sZhYy0Kwnj-dWYySkx3STnUeyNIIALED_yf-lgxkCLbPuEhlBCpkIyxBNhfEKlazZTTfMvY.&amp;URL=mailto%3arossm4%40mcmaster.ca</vt:lpwstr>
      </vt:variant>
      <vt:variant>
        <vt:lpwstr/>
      </vt:variant>
      <vt:variant>
        <vt:i4>4259958</vt:i4>
      </vt:variant>
      <vt:variant>
        <vt:i4>3</vt:i4>
      </vt:variant>
      <vt:variant>
        <vt:i4>0</vt:i4>
      </vt:variant>
      <vt:variant>
        <vt:i4>5</vt:i4>
      </vt:variant>
      <vt:variant>
        <vt:lpwstr>mailto:ethicsoffice@mcmaster.ca</vt:lpwstr>
      </vt:variant>
      <vt:variant>
        <vt:lpwstr/>
      </vt:variant>
      <vt:variant>
        <vt:i4>8061007</vt:i4>
      </vt:variant>
      <vt:variant>
        <vt:i4>0</vt:i4>
      </vt:variant>
      <vt:variant>
        <vt:i4>0</vt:i4>
      </vt:variant>
      <vt:variant>
        <vt:i4>5</vt:i4>
      </vt:variant>
      <vt:variant>
        <vt:lpwstr>mailto:sobhi@wlu.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erine</dc:creator>
  <cp:keywords/>
  <cp:lastModifiedBy>Mike Galang</cp:lastModifiedBy>
  <cp:revision>164</cp:revision>
  <dcterms:created xsi:type="dcterms:W3CDTF">2017-09-11T20:23:00Z</dcterms:created>
  <dcterms:modified xsi:type="dcterms:W3CDTF">2020-11-29T18:16:00Z</dcterms:modified>
</cp:coreProperties>
</file>